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2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86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Southgate Hse, 1-4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41 Southgat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1 Loughborough P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8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9483 - STRIPS AND SEALS None present - FLOOR 6 LOCATION inside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86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6Z</dcterms:created>
  <dcterms:modified xsi:type="dcterms:W3CDTF">2024-04-25T10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